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3-2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51963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55837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255371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870729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31366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32616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1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737170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1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32997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523892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604572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15329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1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-2</dc:title>
  <dc:creator/>
  <cp:keywords/>
  <dcterms:created xsi:type="dcterms:W3CDTF">2025-01-12T08:31:05Z</dcterms:created>
  <dcterms:modified xsi:type="dcterms:W3CDTF">2025-01-12T08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